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604" w:rsidRDefault="00640604" w:rsidP="00640604">
      <w:pPr>
        <w:spacing w:after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)</w:t>
      </w:r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Siz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bir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koşu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yarışındasınız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v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ikinci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olan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kişiyi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geçtiniz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kaçıncı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sıraya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yükselirsiniz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640604" w:rsidRDefault="00640604" w:rsidP="00640604">
      <w:pPr>
        <w:spacing w:after="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Pr="00F86522" w:rsidRDefault="00640604" w:rsidP="00640604">
      <w:pPr>
        <w:spacing w:after="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Default="00640604" w:rsidP="00640604">
      <w:pPr>
        <w:spacing w:after="0"/>
        <w:rPr>
          <w:sz w:val="24"/>
          <w:szCs w:val="24"/>
        </w:rPr>
      </w:pPr>
    </w:p>
    <w:p w:rsidR="00640604" w:rsidRPr="00F86522" w:rsidRDefault="00640604" w:rsidP="00640604">
      <w:pPr>
        <w:spacing w:after="0"/>
        <w:rPr>
          <w:sz w:val="24"/>
          <w:szCs w:val="24"/>
        </w:rPr>
      </w:pPr>
    </w:p>
    <w:p w:rsidR="00640604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)</w:t>
      </w:r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Bir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çiftlikt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tan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koyun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var. 8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tanesi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hariç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hepsi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öldü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geriy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kaç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tan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kaldı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640604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Pr="00F86522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Pr="00F86522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)</w:t>
      </w:r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Ayşe’nin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babasının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3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tan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çocuğu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var. İlk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iki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çocuğunun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adı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Eylül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v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Ekim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ise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üçüncü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çocuğunun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adı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522">
        <w:rPr>
          <w:rFonts w:ascii="Times New Roman" w:eastAsia="Times New Roman" w:hAnsi="Times New Roman" w:cs="Times New Roman"/>
          <w:sz w:val="24"/>
          <w:szCs w:val="24"/>
        </w:rPr>
        <w:t>nedir</w:t>
      </w:r>
      <w:proofErr w:type="spellEnd"/>
      <w:r w:rsidRPr="00F86522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640604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Pr="00F86522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640604" w:rsidRPr="00F86522" w:rsidRDefault="00640604" w:rsidP="0064060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)</w:t>
      </w:r>
      <w:r w:rsidRPr="00F865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tre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rinliğinde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3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tre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zunluğunda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3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tre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nişliğinde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ş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r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çukurun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çinde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ç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treküp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prak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rdır</w:t>
      </w:r>
      <w:proofErr w:type="spellEnd"/>
      <w:r w:rsidRPr="00F865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?</w:t>
      </w:r>
    </w:p>
    <w:p w:rsidR="00640604" w:rsidRPr="00F86522" w:rsidRDefault="00640604" w:rsidP="0064060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tr-TR"/>
        </w:rPr>
      </w:pPr>
    </w:p>
    <w:p w:rsidR="00640604" w:rsidRPr="00F86522" w:rsidRDefault="00640604" w:rsidP="0064060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lang w:val="tr-TR"/>
        </w:rPr>
      </w:pPr>
    </w:p>
    <w:p w:rsidR="00640604" w:rsidRPr="00040666" w:rsidRDefault="00640604" w:rsidP="00640604">
      <w:pPr>
        <w:spacing w:after="0" w:line="240" w:lineRule="auto"/>
        <w:contextualSpacing/>
        <w:rPr>
          <w:rFonts w:ascii="Times New Roman" w:hAnsi="Times New Roman" w:cs="Times New Roman"/>
          <w:sz w:val="32"/>
          <w:szCs w:val="24"/>
          <w:lang w:val="tr-TR"/>
        </w:rPr>
      </w:pPr>
    </w:p>
    <w:p w:rsidR="00EF4266" w:rsidRPr="00040666" w:rsidRDefault="00040666">
      <w:pPr>
        <w:rPr>
          <w:rFonts w:ascii="Times New Roman" w:hAnsi="Times New Roman" w:cs="Times New Roman"/>
          <w:sz w:val="28"/>
        </w:rPr>
      </w:pPr>
      <w:r w:rsidRPr="00040666">
        <w:rPr>
          <w:rFonts w:ascii="Times New Roman" w:hAnsi="Times New Roman" w:cs="Times New Roman"/>
          <w:sz w:val="24"/>
          <w:szCs w:val="20"/>
          <w:shd w:val="clear" w:color="auto" w:fill="FFFFFF"/>
        </w:rPr>
        <w:t xml:space="preserve">Yilmaz, O., &amp; </w:t>
      </w:r>
      <w:proofErr w:type="spellStart"/>
      <w:r w:rsidRPr="00040666">
        <w:rPr>
          <w:rFonts w:ascii="Times New Roman" w:hAnsi="Times New Roman" w:cs="Times New Roman"/>
          <w:sz w:val="24"/>
          <w:szCs w:val="20"/>
          <w:shd w:val="clear" w:color="auto" w:fill="FFFFFF"/>
        </w:rPr>
        <w:t>Saribay</w:t>
      </w:r>
      <w:proofErr w:type="spellEnd"/>
      <w:r w:rsidRPr="00040666">
        <w:rPr>
          <w:rFonts w:ascii="Times New Roman" w:hAnsi="Times New Roman" w:cs="Times New Roman"/>
          <w:sz w:val="24"/>
          <w:szCs w:val="20"/>
          <w:shd w:val="clear" w:color="auto" w:fill="FFFFFF"/>
        </w:rPr>
        <w:t>, S. A. (2018). Lower levels of resistance to change (but not opposition to equality) is related to analytic cognitive style. </w:t>
      </w:r>
      <w:r w:rsidRPr="00040666">
        <w:rPr>
          <w:rFonts w:ascii="Times New Roman" w:hAnsi="Times New Roman" w:cs="Times New Roman"/>
          <w:i/>
          <w:iCs/>
          <w:sz w:val="24"/>
          <w:szCs w:val="20"/>
          <w:shd w:val="clear" w:color="auto" w:fill="FFFFFF"/>
        </w:rPr>
        <w:t>Social Psychology</w:t>
      </w:r>
      <w:r>
        <w:rPr>
          <w:rFonts w:ascii="Times New Roman" w:hAnsi="Times New Roman" w:cs="Times New Roman"/>
          <w:sz w:val="24"/>
          <w:szCs w:val="20"/>
          <w:shd w:val="clear" w:color="auto" w:fill="FFFFFF"/>
        </w:rPr>
        <w:t xml:space="preserve">, </w:t>
      </w:r>
      <w:r w:rsidRPr="00040666">
        <w:rPr>
          <w:rFonts w:ascii="Times New Roman" w:hAnsi="Times New Roman" w:cs="Times New Roman"/>
          <w:i/>
          <w:sz w:val="24"/>
          <w:szCs w:val="20"/>
          <w:shd w:val="clear" w:color="auto" w:fill="FFFFFF"/>
        </w:rPr>
        <w:t>49</w:t>
      </w:r>
      <w:r>
        <w:rPr>
          <w:rFonts w:ascii="Times New Roman" w:hAnsi="Times New Roman" w:cs="Times New Roman"/>
          <w:sz w:val="24"/>
          <w:szCs w:val="20"/>
          <w:shd w:val="clear" w:color="auto" w:fill="FFFFFF"/>
        </w:rPr>
        <w:t>, 65-75.</w:t>
      </w:r>
      <w:bookmarkStart w:id="0" w:name="_GoBack"/>
      <w:bookmarkEnd w:id="0"/>
    </w:p>
    <w:sectPr w:rsidR="00EF4266" w:rsidRPr="000406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tjSwMDE0sTA2MjNX0lEKTi0uzszPAykwrAUA73qN5CwAAAA="/>
  </w:docVars>
  <w:rsids>
    <w:rsidRoot w:val="003A39FD"/>
    <w:rsid w:val="00040666"/>
    <w:rsid w:val="003A39FD"/>
    <w:rsid w:val="00640604"/>
    <w:rsid w:val="00EF4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2F78C"/>
  <w15:chartTrackingRefBased/>
  <w15:docId w15:val="{1CF0E1B4-765A-4B0F-9A7B-350C77AC8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604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ilmaz</cp:lastModifiedBy>
  <cp:revision>3</cp:revision>
  <dcterms:created xsi:type="dcterms:W3CDTF">2017-04-04T14:08:00Z</dcterms:created>
  <dcterms:modified xsi:type="dcterms:W3CDTF">2018-12-24T15:32:00Z</dcterms:modified>
</cp:coreProperties>
</file>